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C67FA87" w14:textId="77777777" w:rsidR="00C21261" w:rsidRDefault="00C21261" w:rsidP="00C21261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>University of Petroleum and Energy Studies</w:t>
      </w:r>
    </w:p>
    <w:p w14:paraId="5C02DF8A" w14:textId="77777777" w:rsidR="00C21261" w:rsidRDefault="00C21261" w:rsidP="00C21261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School of Computer Science </w:t>
      </w:r>
    </w:p>
    <w:p w14:paraId="75468A72" w14:textId="77777777" w:rsidR="00C21261" w:rsidRDefault="00C21261" w:rsidP="00C21261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Department of Cybernetics </w:t>
      </w:r>
    </w:p>
    <w:p w14:paraId="2E3A2509" w14:textId="77777777" w:rsidR="00C21261" w:rsidRDefault="00C21261" w:rsidP="00C21261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noProof/>
          <w:lang w:eastAsia="en-IN" w:bidi="hi-IN"/>
        </w:rPr>
        <w:drawing>
          <wp:anchor distT="0" distB="0" distL="114300" distR="114300" simplePos="0" relativeHeight="251659264" behindDoc="0" locked="0" layoutInCell="1" allowOverlap="1" wp14:anchorId="256F84B5" wp14:editId="4242DF22">
            <wp:simplePos x="0" y="0"/>
            <wp:positionH relativeFrom="margin">
              <wp:align>center</wp:align>
            </wp:positionH>
            <wp:positionV relativeFrom="paragraph">
              <wp:posOffset>168910</wp:posOffset>
            </wp:positionV>
            <wp:extent cx="2061210" cy="775970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1210" cy="7759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07AB9A39" w14:textId="77777777" w:rsidR="00C21261" w:rsidRDefault="00C21261" w:rsidP="00C21261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5D4828EA" w14:textId="77777777" w:rsidR="00C21261" w:rsidRDefault="00C21261" w:rsidP="00C21261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3456794B" w14:textId="77777777" w:rsidR="00C21261" w:rsidRDefault="00C21261" w:rsidP="00C21261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 xml:space="preserve"> Graphics &amp; Animation Tools</w:t>
      </w:r>
    </w:p>
    <w:p w14:paraId="7477F561" w14:textId="77777777" w:rsidR="00C21261" w:rsidRDefault="00C21261" w:rsidP="00C21261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t xml:space="preserve"> LAB FILE </w:t>
      </w:r>
    </w:p>
    <w:p w14:paraId="390D80DA" w14:textId="77777777" w:rsidR="00C21261" w:rsidRDefault="00C21261" w:rsidP="00C21261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t>(Session: 2020-2021)</w:t>
      </w:r>
    </w:p>
    <w:p w14:paraId="5614F35A" w14:textId="77777777" w:rsidR="00C21261" w:rsidRDefault="00C21261" w:rsidP="00C21261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7CC89A75" w14:textId="77777777" w:rsidR="00C21261" w:rsidRDefault="00C21261" w:rsidP="00C21261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Course: B. Tech with Specialization in Open Source and Open Standards  </w:t>
      </w:r>
    </w:p>
    <w:p w14:paraId="36DA87BF" w14:textId="77777777" w:rsidR="00C21261" w:rsidRDefault="00C21261" w:rsidP="00C21261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78966CFF" w14:textId="3936AA24" w:rsidR="00C21261" w:rsidRDefault="00F427AB" w:rsidP="00C21261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noProof/>
          <w:lang w:eastAsia="en-IN" w:bidi="hi-IN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1A76EADA" wp14:editId="77A96939">
                <wp:simplePos x="0" y="0"/>
                <wp:positionH relativeFrom="margin">
                  <wp:posOffset>1819275</wp:posOffset>
                </wp:positionH>
                <wp:positionV relativeFrom="paragraph">
                  <wp:posOffset>8890</wp:posOffset>
                </wp:positionV>
                <wp:extent cx="2409825" cy="837565"/>
                <wp:effectExtent l="0" t="0" r="9525" b="0"/>
                <wp:wrapSquare wrapText="bothSides"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09825" cy="8375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187BC8F4" w14:textId="77777777" w:rsidR="00C21261" w:rsidRDefault="00C21261" w:rsidP="00C21261">
                            <w:pPr>
                              <w:spacing w:after="240"/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Batch: 2017-2021</w:t>
                            </w:r>
                          </w:p>
                          <w:p w14:paraId="5FD9001F" w14:textId="77777777" w:rsidR="00C21261" w:rsidRDefault="00C21261" w:rsidP="00C21261">
                            <w:pPr>
                              <w:spacing w:after="240"/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vertAlign w:val="superscript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Semester: VII</w:t>
                            </w: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vertAlign w:val="superscript"/>
                              </w:rPr>
                              <w:t>t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left:0;text-align:left;margin-left:143.25pt;margin-top:.7pt;width:189.75pt;height:65.95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" stroked="f">
                <v:textbox style="mso-fit-shape-to-text:t">
                  <w:txbxContent>
                    <w:p w14:paraId="187BC8F4" w14:textId="77777777" w:rsidR="00C21261" w:rsidRDefault="00C21261" w:rsidP="00C21261">
                      <w:pPr>
                        <w:spacing w:after="240"/>
                        <w:jc w:val="center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Batch: 2017-2021</w:t>
                      </w:r>
                    </w:p>
                    <w:p w14:paraId="5FD9001F" w14:textId="77777777" w:rsidR="00C21261" w:rsidRDefault="00C21261" w:rsidP="00C21261">
                      <w:pPr>
                        <w:spacing w:after="240"/>
                        <w:jc w:val="center"/>
                        <w:rPr>
                          <w:rFonts w:ascii="Times New Roman" w:hAnsi="Times New Roman" w:cs="Times New Roman"/>
                          <w:sz w:val="28"/>
                          <w:szCs w:val="28"/>
                          <w:vertAlign w:val="superscript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Semester: VII</w:t>
                      </w: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  <w:vertAlign w:val="superscript"/>
                        </w:rPr>
                        <w:t>th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DE05ED5" w14:textId="77777777" w:rsidR="00C21261" w:rsidRDefault="00C21261" w:rsidP="00C21261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63A2F64E" w14:textId="77777777" w:rsidR="00C21261" w:rsidRDefault="00C21261" w:rsidP="00C21261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7DD001DF" w14:textId="77777777" w:rsidR="00C21261" w:rsidRDefault="00C21261" w:rsidP="00C21261">
      <w:pPr>
        <w:rPr>
          <w:rFonts w:ascii="Times New Roman" w:hAnsi="Times New Roman" w:cs="Times New Roman"/>
          <w:sz w:val="28"/>
          <w:szCs w:val="28"/>
        </w:rPr>
      </w:pPr>
      <w:bookmarkStart w:id="0" w:name="_GoBack"/>
      <w:bookmarkEnd w:id="0"/>
    </w:p>
    <w:p w14:paraId="2FE4CBA9" w14:textId="77777777" w:rsidR="00C21261" w:rsidRDefault="00C21261" w:rsidP="00C21261">
      <w:pPr>
        <w:rPr>
          <w:rFonts w:ascii="Times New Roman" w:hAnsi="Times New Roman" w:cs="Times New Roman"/>
          <w:sz w:val="28"/>
          <w:szCs w:val="28"/>
        </w:rPr>
      </w:pPr>
    </w:p>
    <w:p w14:paraId="7765F1C6" w14:textId="417A7DF7" w:rsidR="00C21261" w:rsidRDefault="00F427AB" w:rsidP="00C21261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  <w:lang w:eastAsia="en-IN" w:bidi="hi-IN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F1C7C51" wp14:editId="2DEB9331">
                <wp:simplePos x="0" y="0"/>
                <wp:positionH relativeFrom="margin">
                  <wp:align>right</wp:align>
                </wp:positionH>
                <wp:positionV relativeFrom="paragraph">
                  <wp:posOffset>12065</wp:posOffset>
                </wp:positionV>
                <wp:extent cx="2409825" cy="974090"/>
                <wp:effectExtent l="0" t="0" r="9525" b="7620"/>
                <wp:wrapSquare wrapText="bothSides"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09825" cy="9740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03A0684E" w14:textId="6E42ED5B" w:rsidR="00C21261" w:rsidRPr="00F427AB" w:rsidRDefault="00F427AB" w:rsidP="00C2126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                       </w:t>
                            </w:r>
                            <w:r w:rsidRPr="00F427AB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  <w:u w:val="single"/>
                              </w:rPr>
                              <w:t>Submitted By:-</w:t>
                            </w:r>
                          </w:p>
                          <w:p w14:paraId="7CA8AEB2" w14:textId="42A0C300" w:rsidR="00F427AB" w:rsidRDefault="00F427AB" w:rsidP="00C2126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                       Akshit Chauhan</w:t>
                            </w:r>
                          </w:p>
                          <w:p w14:paraId="2C65BFD4" w14:textId="77777777" w:rsidR="00F427AB" w:rsidRDefault="00F427AB" w:rsidP="00C2126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                       R100217004</w:t>
                            </w:r>
                          </w:p>
                          <w:p w14:paraId="18989E4B" w14:textId="0FA6DAD1" w:rsidR="00F427AB" w:rsidRDefault="00F427AB" w:rsidP="00C2126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                       500062444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Text Box 11" o:spid="_x0000_s1027" type="#_x0000_t202" style="position:absolute;margin-left:138.55pt;margin-top:.95pt;width:189.75pt;height:76.7pt;z-index:251661312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" stroked="f">
                <v:textbox style="mso-fit-shape-to-text:t">
                  <w:txbxContent>
                    <w:p w14:paraId="03A0684E" w14:textId="6E42ED5B" w:rsidR="00C21261" w:rsidRPr="00F427AB" w:rsidRDefault="00F427AB" w:rsidP="00C21261"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  <w:u w:val="single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 xml:space="preserve">                       </w:t>
                      </w:r>
                      <w:r w:rsidRPr="00F427AB"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  <w:u w:val="single"/>
                        </w:rPr>
                        <w:t>Submitted By:-</w:t>
                      </w:r>
                    </w:p>
                    <w:p w14:paraId="7CA8AEB2" w14:textId="42A0C300" w:rsidR="00F427AB" w:rsidRDefault="00F427AB" w:rsidP="00C21261">
                      <w:pPr>
                        <w:spacing w:after="0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 xml:space="preserve">                       Akshit Chauhan</w:t>
                      </w:r>
                    </w:p>
                    <w:p w14:paraId="2C65BFD4" w14:textId="77777777" w:rsidR="00F427AB" w:rsidRDefault="00F427AB" w:rsidP="00C21261">
                      <w:pPr>
                        <w:spacing w:after="0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 xml:space="preserve">                       R100217004</w:t>
                      </w:r>
                    </w:p>
                    <w:p w14:paraId="18989E4B" w14:textId="0FA6DAD1" w:rsidR="00F427AB" w:rsidRDefault="00F427AB" w:rsidP="00C21261">
                      <w:pPr>
                        <w:spacing w:after="0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 xml:space="preserve">                       500062444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  <w:lang w:eastAsia="en-IN" w:bidi="hi-IN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62DA286F" wp14:editId="3389CB27">
                <wp:simplePos x="0" y="0"/>
                <wp:positionH relativeFrom="margin">
                  <wp:align>left</wp:align>
                </wp:positionH>
                <wp:positionV relativeFrom="paragraph">
                  <wp:posOffset>5080</wp:posOffset>
                </wp:positionV>
                <wp:extent cx="2409825" cy="1158240"/>
                <wp:effectExtent l="0" t="0" r="9525" b="0"/>
                <wp:wrapSquare wrapText="bothSides"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09825" cy="1158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6D2EF65B" w14:textId="77777777" w:rsidR="00C21261" w:rsidRDefault="00C21261" w:rsidP="00C2126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u w:val="single"/>
                              </w:rPr>
                              <w:t xml:space="preserve">Submitted 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8"/>
                                <w:u w:val="single"/>
                              </w:rPr>
                              <w:t>To: -</w:t>
                            </w:r>
                          </w:p>
                          <w:p w14:paraId="3DADF546" w14:textId="77777777" w:rsidR="00974F86" w:rsidRDefault="00C21261" w:rsidP="00C2126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Dr.Durgansh Sharma</w:t>
                            </w:r>
                            <w:r>
                              <w:rPr>
                                <w:rFonts w:ascii="Times New Roman" w:hAnsi="Times New Roman" w:cs="Times New Roman"/>
                                <w:sz w:val="28"/>
                              </w:rPr>
                              <w:t xml:space="preserve"> </w:t>
                            </w:r>
                          </w:p>
                          <w:p w14:paraId="55A74DC7" w14:textId="77777777" w:rsidR="00C21261" w:rsidRDefault="00C21261" w:rsidP="00C2126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</w:rPr>
                              <w:t>Assistant Professor</w:t>
                            </w:r>
                          </w:p>
                          <w:p w14:paraId="0E5FB2D9" w14:textId="77777777" w:rsidR="00C21261" w:rsidRDefault="00C21261" w:rsidP="00C2126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</w:rPr>
                              <w:t>Department of Cybernetics</w:t>
                            </w:r>
                          </w:p>
                          <w:p w14:paraId="085CE35C" w14:textId="77777777" w:rsidR="00C21261" w:rsidRDefault="00C21261" w:rsidP="00C21261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Text Box 12" o:spid="_x0000_s1028" type="#_x0000_t202" style="position:absolute;margin-left:0;margin-top:.4pt;width:189.75pt;height:91.2pt;z-index:251662336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20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" stroked="f">
                <v:textbox style="mso-fit-shape-to-text:t">
                  <w:txbxContent>
                    <w:p w14:paraId="6D2EF65B" w14:textId="77777777" w:rsidR="00C21261" w:rsidRDefault="00C21261" w:rsidP="00C21261"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sz w:val="28"/>
                          <w:u w:val="single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8"/>
                          <w:u w:val="single"/>
                        </w:rPr>
                        <w:t xml:space="preserve">Submitted </w:t>
                      </w:r>
                      <w:r>
                        <w:rPr>
                          <w:rFonts w:ascii="Times New Roman" w:hAnsi="Times New Roman"/>
                          <w:b/>
                          <w:sz w:val="28"/>
                          <w:u w:val="single"/>
                        </w:rPr>
                        <w:t>To: -</w:t>
                      </w:r>
                    </w:p>
                    <w:p w14:paraId="3DADF546" w14:textId="77777777" w:rsidR="00974F86" w:rsidRDefault="00C21261" w:rsidP="00C21261">
                      <w:pPr>
                        <w:spacing w:after="0"/>
                        <w:rPr>
                          <w:rFonts w:ascii="Times New Roman" w:hAnsi="Times New Roman" w:cs="Times New Roman"/>
                          <w:sz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Dr.Durgansh Sharma</w:t>
                      </w:r>
                      <w:r>
                        <w:rPr>
                          <w:rFonts w:ascii="Times New Roman" w:hAnsi="Times New Roman" w:cs="Times New Roman"/>
                          <w:sz w:val="28"/>
                        </w:rPr>
                        <w:t xml:space="preserve"> </w:t>
                      </w:r>
                    </w:p>
                    <w:p w14:paraId="55A74DC7" w14:textId="77777777" w:rsidR="00C21261" w:rsidRDefault="00C21261" w:rsidP="00C21261">
                      <w:pPr>
                        <w:spacing w:after="0"/>
                        <w:rPr>
                          <w:rFonts w:ascii="Times New Roman" w:hAnsi="Times New Roman" w:cs="Times New Roman"/>
                          <w:sz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8"/>
                        </w:rPr>
                        <w:t>Assistant Professor</w:t>
                      </w:r>
                    </w:p>
                    <w:p w14:paraId="0E5FB2D9" w14:textId="77777777" w:rsidR="00C21261" w:rsidRDefault="00C21261" w:rsidP="00C21261">
                      <w:pPr>
                        <w:spacing w:after="0"/>
                        <w:rPr>
                          <w:rFonts w:ascii="Times New Roman" w:hAnsi="Times New Roman" w:cs="Times New Roman"/>
                          <w:sz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8"/>
                        </w:rPr>
                        <w:t>Department of Cybernetics</w:t>
                      </w:r>
                    </w:p>
                    <w:p w14:paraId="085CE35C" w14:textId="77777777" w:rsidR="00C21261" w:rsidRDefault="00C21261" w:rsidP="00C21261">
                      <w:pPr>
                        <w:spacing w:after="0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CF941E7" w14:textId="77777777" w:rsidR="00C21261" w:rsidRDefault="00C21261" w:rsidP="00C21261">
      <w:pPr>
        <w:rPr>
          <w:rFonts w:ascii="Times New Roman" w:hAnsi="Times New Roman" w:cs="Times New Roman"/>
          <w:sz w:val="28"/>
          <w:szCs w:val="28"/>
        </w:rPr>
      </w:pPr>
    </w:p>
    <w:p w14:paraId="2161EFE5" w14:textId="77777777" w:rsidR="00C21261" w:rsidRDefault="00C21261" w:rsidP="00C21261">
      <w:pPr>
        <w:rPr>
          <w:rFonts w:ascii="Times New Roman" w:hAnsi="Times New Roman" w:cs="Times New Roman"/>
          <w:sz w:val="28"/>
          <w:szCs w:val="28"/>
        </w:rPr>
      </w:pPr>
    </w:p>
    <w:p w14:paraId="453CE7C7" w14:textId="77777777" w:rsidR="00C21261" w:rsidRDefault="00C21261" w:rsidP="00C21261">
      <w:pPr>
        <w:rPr>
          <w:rFonts w:ascii="Times New Roman" w:hAnsi="Times New Roman" w:cs="Times New Roman"/>
          <w:sz w:val="28"/>
          <w:szCs w:val="28"/>
        </w:rPr>
      </w:pPr>
    </w:p>
    <w:p w14:paraId="4C9490FD" w14:textId="77777777" w:rsidR="00C21261" w:rsidRDefault="00C21261" w:rsidP="00C21261">
      <w:pPr>
        <w:rPr>
          <w:rFonts w:ascii="Times New Roman" w:hAnsi="Times New Roman" w:cs="Times New Roman"/>
          <w:sz w:val="28"/>
          <w:szCs w:val="28"/>
        </w:rPr>
      </w:pPr>
    </w:p>
    <w:p w14:paraId="7A8B0FA0" w14:textId="77777777" w:rsidR="00C21261" w:rsidRDefault="00C21261" w:rsidP="00C21261">
      <w:pPr>
        <w:rPr>
          <w:rFonts w:ascii="Times New Roman" w:hAnsi="Times New Roman" w:cs="Times New Roman"/>
          <w:sz w:val="28"/>
          <w:szCs w:val="28"/>
        </w:rPr>
      </w:pPr>
    </w:p>
    <w:p w14:paraId="43E36589" w14:textId="77777777" w:rsidR="00C21261" w:rsidRDefault="00C21261" w:rsidP="00C21261">
      <w:pPr>
        <w:rPr>
          <w:rFonts w:ascii="Times New Roman" w:hAnsi="Times New Roman" w:cs="Times New Roman"/>
          <w:sz w:val="28"/>
          <w:szCs w:val="28"/>
        </w:rPr>
      </w:pPr>
    </w:p>
    <w:p w14:paraId="05BB0EB7" w14:textId="77777777" w:rsidR="00C21261" w:rsidRDefault="00C21261" w:rsidP="00C21261">
      <w:pPr>
        <w:rPr>
          <w:rFonts w:ascii="Times New Roman" w:hAnsi="Times New Roman" w:cs="Times New Roman"/>
          <w:sz w:val="28"/>
          <w:szCs w:val="28"/>
        </w:rPr>
      </w:pPr>
    </w:p>
    <w:p w14:paraId="74304311" w14:textId="77777777" w:rsidR="00FE4D58" w:rsidRDefault="00974F86" w:rsidP="00FE4D58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lastRenderedPageBreak/>
        <w:t>Experiment-10</w:t>
      </w:r>
    </w:p>
    <w:p w14:paraId="7A89D30A" w14:textId="77777777" w:rsidR="00FE4D58" w:rsidRDefault="00FE4D58" w:rsidP="00FE4D58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14722E2E" w14:textId="77777777" w:rsidR="00886DCD" w:rsidRDefault="00FE4D58" w:rsidP="00EA32C2">
      <w:pPr>
        <w:rPr>
          <w:rFonts w:ascii="Times New Roman" w:hAnsi="Times New Roman" w:cs="Times New Roman"/>
          <w:sz w:val="28"/>
          <w:szCs w:val="28"/>
        </w:rPr>
      </w:pPr>
      <w:r w:rsidRPr="00FE4D58">
        <w:rPr>
          <w:rFonts w:ascii="Times New Roman" w:hAnsi="Times New Roman" w:cs="Times New Roman"/>
          <w:b/>
          <w:sz w:val="28"/>
          <w:szCs w:val="28"/>
        </w:rPr>
        <w:t>Aim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886DCD" w:rsidRPr="00886DCD">
        <w:rPr>
          <w:rFonts w:ascii="Times New Roman" w:hAnsi="Times New Roman" w:cs="Times New Roman"/>
          <w:sz w:val="28"/>
          <w:szCs w:val="28"/>
        </w:rPr>
        <w:t xml:space="preserve">Design of </w:t>
      </w:r>
      <w:r w:rsidR="00974F86">
        <w:rPr>
          <w:rFonts w:ascii="Times New Roman" w:hAnsi="Times New Roman" w:cs="Times New Roman"/>
          <w:sz w:val="28"/>
          <w:szCs w:val="28"/>
        </w:rPr>
        <w:t xml:space="preserve">Building </w:t>
      </w:r>
      <w:r w:rsidR="003527E7">
        <w:rPr>
          <w:rFonts w:ascii="Times New Roman" w:hAnsi="Times New Roman" w:cs="Times New Roman"/>
          <w:sz w:val="28"/>
          <w:szCs w:val="28"/>
        </w:rPr>
        <w:t>Using Blender</w:t>
      </w:r>
    </w:p>
    <w:p w14:paraId="7B6264D0" w14:textId="77777777" w:rsidR="00886DCD" w:rsidRPr="00FE4D58" w:rsidRDefault="00FE4D58" w:rsidP="00EA32C2">
      <w:pPr>
        <w:rPr>
          <w:rFonts w:ascii="Times New Roman" w:hAnsi="Times New Roman" w:cs="Times New Roman"/>
          <w:b/>
          <w:sz w:val="28"/>
          <w:szCs w:val="28"/>
        </w:rPr>
      </w:pPr>
      <w:r w:rsidRPr="00FE4D58">
        <w:rPr>
          <w:rFonts w:ascii="Times New Roman" w:hAnsi="Times New Roman" w:cs="Times New Roman"/>
          <w:b/>
          <w:sz w:val="28"/>
          <w:szCs w:val="28"/>
        </w:rPr>
        <w:t>Steps followed -</w:t>
      </w:r>
    </w:p>
    <w:p w14:paraId="08C2720E" w14:textId="77777777" w:rsidR="00974F86" w:rsidRPr="00DB511B" w:rsidRDefault="00974F86" w:rsidP="00974F8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B511B">
        <w:rPr>
          <w:rFonts w:ascii="Times New Roman" w:hAnsi="Times New Roman" w:cs="Times New Roman"/>
          <w:b/>
          <w:bCs/>
          <w:sz w:val="24"/>
          <w:szCs w:val="24"/>
        </w:rPr>
        <w:t>Step-1</w:t>
      </w:r>
    </w:p>
    <w:p w14:paraId="269E4B8B" w14:textId="77777777" w:rsidR="00974F86" w:rsidRDefault="00974F86" w:rsidP="00974F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e a new project and clear everything from the interface.</w:t>
      </w:r>
    </w:p>
    <w:p w14:paraId="21C4DFC6" w14:textId="77777777" w:rsidR="00974F86" w:rsidRPr="00DB511B" w:rsidRDefault="00974F86" w:rsidP="00974F8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B511B">
        <w:rPr>
          <w:rFonts w:ascii="Times New Roman" w:hAnsi="Times New Roman" w:cs="Times New Roman"/>
          <w:b/>
          <w:bCs/>
          <w:sz w:val="24"/>
          <w:szCs w:val="24"/>
        </w:rPr>
        <w:t>Step-</w:t>
      </w:r>
      <w:r>
        <w:rPr>
          <w:rFonts w:ascii="Times New Roman" w:hAnsi="Times New Roman" w:cs="Times New Roman"/>
          <w:b/>
          <w:bCs/>
          <w:sz w:val="24"/>
          <w:szCs w:val="24"/>
        </w:rPr>
        <w:t>2</w:t>
      </w:r>
    </w:p>
    <w:p w14:paraId="18C98553" w14:textId="77777777" w:rsidR="00974F86" w:rsidRDefault="00974F86" w:rsidP="00974F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o to Add → Mesh and add a cube and modify the dimension to create the base for the building.</w:t>
      </w:r>
    </w:p>
    <w:p w14:paraId="060C8531" w14:textId="77777777" w:rsidR="00974F86" w:rsidRDefault="00974F86" w:rsidP="00974F8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B511B">
        <w:rPr>
          <w:rFonts w:ascii="Times New Roman" w:hAnsi="Times New Roman" w:cs="Times New Roman"/>
          <w:b/>
          <w:bCs/>
          <w:sz w:val="24"/>
          <w:szCs w:val="24"/>
        </w:rPr>
        <w:t>Step-</w:t>
      </w:r>
      <w:r>
        <w:rPr>
          <w:rFonts w:ascii="Times New Roman" w:hAnsi="Times New Roman" w:cs="Times New Roman"/>
          <w:b/>
          <w:bCs/>
          <w:sz w:val="24"/>
          <w:szCs w:val="24"/>
        </w:rPr>
        <w:t>3</w:t>
      </w:r>
    </w:p>
    <w:p w14:paraId="295E5995" w14:textId="77777777" w:rsidR="00974F86" w:rsidRDefault="00974F86" w:rsidP="00974F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o to Add → Mesh and add a cube and modify the dimension to create the base for the building.</w:t>
      </w:r>
    </w:p>
    <w:p w14:paraId="239F661F" w14:textId="77777777" w:rsidR="00974F86" w:rsidRPr="00B9116C" w:rsidRDefault="00974F86" w:rsidP="00974F8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B511B">
        <w:rPr>
          <w:rFonts w:ascii="Times New Roman" w:hAnsi="Times New Roman" w:cs="Times New Roman"/>
          <w:b/>
          <w:bCs/>
          <w:sz w:val="24"/>
          <w:szCs w:val="24"/>
        </w:rPr>
        <w:t>Step-</w:t>
      </w:r>
      <w:r>
        <w:rPr>
          <w:rFonts w:ascii="Times New Roman" w:hAnsi="Times New Roman" w:cs="Times New Roman"/>
          <w:b/>
          <w:bCs/>
          <w:sz w:val="24"/>
          <w:szCs w:val="24"/>
        </w:rPr>
        <w:t>4</w:t>
      </w:r>
    </w:p>
    <w:p w14:paraId="351D878F" w14:textId="77777777" w:rsidR="00974F86" w:rsidRDefault="00974F86" w:rsidP="00974F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o to Add → Mesh and add a cube and modify the dimension to create foundation of the building that is plain long building.</w:t>
      </w:r>
    </w:p>
    <w:p w14:paraId="48E639B0" w14:textId="77777777" w:rsidR="00974F86" w:rsidRDefault="00974F86" w:rsidP="00974F8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B511B">
        <w:rPr>
          <w:rFonts w:ascii="Times New Roman" w:hAnsi="Times New Roman" w:cs="Times New Roman"/>
          <w:b/>
          <w:bCs/>
          <w:sz w:val="24"/>
          <w:szCs w:val="24"/>
        </w:rPr>
        <w:t>Step-</w:t>
      </w:r>
      <w:r>
        <w:rPr>
          <w:rFonts w:ascii="Times New Roman" w:hAnsi="Times New Roman" w:cs="Times New Roman"/>
          <w:b/>
          <w:bCs/>
          <w:sz w:val="24"/>
          <w:szCs w:val="24"/>
        </w:rPr>
        <w:t>5</w:t>
      </w:r>
    </w:p>
    <w:p w14:paraId="433FEC61" w14:textId="77777777" w:rsidR="00974F86" w:rsidRDefault="00974F86" w:rsidP="00974F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o to Add → Mesh and add a cube and then mold it to make a slab, and then similarly make multiple duplicates of the same by Shift + D and then place them together to form windows and entry gate of the building.</w:t>
      </w:r>
    </w:p>
    <w:p w14:paraId="065C1E1B" w14:textId="77777777" w:rsidR="00974F86" w:rsidRDefault="00974F86" w:rsidP="00974F8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B511B">
        <w:rPr>
          <w:rFonts w:ascii="Times New Roman" w:hAnsi="Times New Roman" w:cs="Times New Roman"/>
          <w:b/>
          <w:bCs/>
          <w:sz w:val="24"/>
          <w:szCs w:val="24"/>
        </w:rPr>
        <w:t>Step-</w:t>
      </w:r>
      <w:r>
        <w:rPr>
          <w:rFonts w:ascii="Times New Roman" w:hAnsi="Times New Roman" w:cs="Times New Roman"/>
          <w:b/>
          <w:bCs/>
          <w:sz w:val="24"/>
          <w:szCs w:val="24"/>
        </w:rPr>
        <w:t>6</w:t>
      </w:r>
    </w:p>
    <w:p w14:paraId="16FBB59F" w14:textId="77777777" w:rsidR="00974F86" w:rsidRDefault="00974F86" w:rsidP="00974F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o to Add → Lights →Spot light and place it to the top corners of the building to give the effect of the light bulb.</w:t>
      </w:r>
    </w:p>
    <w:p w14:paraId="517356FF" w14:textId="77777777" w:rsidR="00974F86" w:rsidRDefault="00974F86" w:rsidP="00974F8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B511B">
        <w:rPr>
          <w:rFonts w:ascii="Times New Roman" w:hAnsi="Times New Roman" w:cs="Times New Roman"/>
          <w:b/>
          <w:bCs/>
          <w:sz w:val="24"/>
          <w:szCs w:val="24"/>
        </w:rPr>
        <w:t>Step-</w:t>
      </w:r>
      <w:r>
        <w:rPr>
          <w:rFonts w:ascii="Times New Roman" w:hAnsi="Times New Roman" w:cs="Times New Roman"/>
          <w:b/>
          <w:bCs/>
          <w:sz w:val="24"/>
          <w:szCs w:val="24"/>
        </w:rPr>
        <w:t>7</w:t>
      </w:r>
    </w:p>
    <w:p w14:paraId="50DD645B" w14:textId="77777777" w:rsidR="00974F86" w:rsidRPr="0078492B" w:rsidRDefault="00974F86" w:rsidP="00974F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w color the same according to your choice to make the building more attractive.</w:t>
      </w:r>
    </w:p>
    <w:p w14:paraId="585FCA3A" w14:textId="77777777" w:rsidR="00974F86" w:rsidRPr="00B9116C" w:rsidRDefault="00974F86" w:rsidP="00974F8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DDE04BC" w14:textId="77777777" w:rsidR="00CA17D6" w:rsidRDefault="00CA17D6" w:rsidP="00CA17D6">
      <w:pPr>
        <w:ind w:firstLine="720"/>
        <w:rPr>
          <w:rFonts w:ascii="Times New Roman" w:hAnsi="Times New Roman" w:cs="Times New Roman"/>
          <w:b/>
          <w:bCs/>
          <w:sz w:val="28"/>
          <w:szCs w:val="28"/>
        </w:rPr>
      </w:pPr>
    </w:p>
    <w:p w14:paraId="79688F30" w14:textId="77777777" w:rsidR="00D74EEC" w:rsidRDefault="00D74EEC" w:rsidP="00D74EEC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Google Drive Link: </w:t>
      </w:r>
    </w:p>
    <w:p w14:paraId="3B4A1E0C" w14:textId="77777777" w:rsidR="00D74EEC" w:rsidRPr="001D075B" w:rsidRDefault="00C034CA" w:rsidP="00EA32C2">
      <w:pPr>
        <w:rPr>
          <w:rFonts w:ascii="Times New Roman" w:hAnsi="Times New Roman" w:cs="Times New Roman"/>
          <w:b/>
          <w:bCs/>
          <w:sz w:val="28"/>
          <w:szCs w:val="28"/>
        </w:rPr>
      </w:pPr>
      <w:hyperlink r:id="rId9" w:history="1">
        <w:r w:rsidR="001C387C" w:rsidRPr="001C387C">
          <w:rPr>
            <w:rStyle w:val="Hyperlink"/>
            <w:rFonts w:ascii="Times New Roman" w:hAnsi="Times New Roman" w:cs="Times New Roman"/>
            <w:b/>
            <w:bCs/>
            <w:sz w:val="28"/>
            <w:szCs w:val="28"/>
          </w:rPr>
          <w:t>https://drive.google.com/file/d/1_V5dO55FwBh3iXr2f2c2_Kv2IuHAvAxW/view?usp=sharing</w:t>
        </w:r>
      </w:hyperlink>
    </w:p>
    <w:sectPr w:rsidR="00D74EEC" w:rsidRPr="001D075B" w:rsidSect="00CD161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235E4C8" w14:textId="77777777" w:rsidR="00C034CA" w:rsidRDefault="00C034CA" w:rsidP="00130817">
      <w:pPr>
        <w:spacing w:after="0" w:line="240" w:lineRule="auto"/>
      </w:pPr>
      <w:r>
        <w:separator/>
      </w:r>
    </w:p>
  </w:endnote>
  <w:endnote w:type="continuationSeparator" w:id="0">
    <w:p w14:paraId="142B2295" w14:textId="77777777" w:rsidR="00C034CA" w:rsidRDefault="00C034CA" w:rsidP="001308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明朝">
    <w:altName w:val="MS Gothic"/>
    <w:panose1 w:val="00000000000000000000"/>
    <w:charset w:val="80"/>
    <w:family w:val="roman"/>
    <w:notTrueType/>
    <w:pitch w:val="default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游ゴシック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A8A58A9" w14:textId="77777777" w:rsidR="00C034CA" w:rsidRDefault="00C034CA" w:rsidP="00130817">
      <w:pPr>
        <w:spacing w:after="0" w:line="240" w:lineRule="auto"/>
      </w:pPr>
      <w:r>
        <w:separator/>
      </w:r>
    </w:p>
  </w:footnote>
  <w:footnote w:type="continuationSeparator" w:id="0">
    <w:p w14:paraId="2863B0A4" w14:textId="77777777" w:rsidR="00C034CA" w:rsidRDefault="00C034CA" w:rsidP="0013081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8A015D"/>
    <w:multiLevelType w:val="multilevel"/>
    <w:tmpl w:val="F7007966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>
    <w:nsid w:val="17E01D13"/>
    <w:multiLevelType w:val="hybridMultilevel"/>
    <w:tmpl w:val="187E0838"/>
    <w:lvl w:ilvl="0" w:tplc="098C95D2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F334B76"/>
    <w:multiLevelType w:val="hybridMultilevel"/>
    <w:tmpl w:val="BBEA7966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0BE4543"/>
    <w:multiLevelType w:val="multilevel"/>
    <w:tmpl w:val="40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>
    <w:nsid w:val="588B0C24"/>
    <w:multiLevelType w:val="multilevel"/>
    <w:tmpl w:val="4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>
    <w:nsid w:val="5BC442A0"/>
    <w:multiLevelType w:val="hybridMultilevel"/>
    <w:tmpl w:val="2864E6C6"/>
    <w:lvl w:ilvl="0" w:tplc="E9309DDA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364" w:hanging="360"/>
      </w:pPr>
    </w:lvl>
    <w:lvl w:ilvl="2" w:tplc="4009001B" w:tentative="1">
      <w:start w:val="1"/>
      <w:numFmt w:val="lowerRoman"/>
      <w:lvlText w:val="%3."/>
      <w:lvlJc w:val="right"/>
      <w:pPr>
        <w:ind w:left="2084" w:hanging="180"/>
      </w:pPr>
    </w:lvl>
    <w:lvl w:ilvl="3" w:tplc="4009000F" w:tentative="1">
      <w:start w:val="1"/>
      <w:numFmt w:val="decimal"/>
      <w:lvlText w:val="%4."/>
      <w:lvlJc w:val="left"/>
      <w:pPr>
        <w:ind w:left="2804" w:hanging="360"/>
      </w:pPr>
    </w:lvl>
    <w:lvl w:ilvl="4" w:tplc="40090019" w:tentative="1">
      <w:start w:val="1"/>
      <w:numFmt w:val="lowerLetter"/>
      <w:lvlText w:val="%5."/>
      <w:lvlJc w:val="left"/>
      <w:pPr>
        <w:ind w:left="3524" w:hanging="360"/>
      </w:pPr>
    </w:lvl>
    <w:lvl w:ilvl="5" w:tplc="4009001B" w:tentative="1">
      <w:start w:val="1"/>
      <w:numFmt w:val="lowerRoman"/>
      <w:lvlText w:val="%6."/>
      <w:lvlJc w:val="right"/>
      <w:pPr>
        <w:ind w:left="4244" w:hanging="180"/>
      </w:pPr>
    </w:lvl>
    <w:lvl w:ilvl="6" w:tplc="4009000F" w:tentative="1">
      <w:start w:val="1"/>
      <w:numFmt w:val="decimal"/>
      <w:lvlText w:val="%7."/>
      <w:lvlJc w:val="left"/>
      <w:pPr>
        <w:ind w:left="4964" w:hanging="360"/>
      </w:pPr>
    </w:lvl>
    <w:lvl w:ilvl="7" w:tplc="40090019" w:tentative="1">
      <w:start w:val="1"/>
      <w:numFmt w:val="lowerLetter"/>
      <w:lvlText w:val="%8."/>
      <w:lvlJc w:val="left"/>
      <w:pPr>
        <w:ind w:left="5684" w:hanging="360"/>
      </w:pPr>
    </w:lvl>
    <w:lvl w:ilvl="8" w:tplc="4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>
    <w:nsid w:val="6424170C"/>
    <w:multiLevelType w:val="multilevel"/>
    <w:tmpl w:val="F7007966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6"/>
  </w:num>
  <w:num w:numId="6">
    <w:abstractNumId w:val="1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yMDc1MjayMLEwNzZT0lEKTi0uzszPAykwrAUAOV3OtCwAAAA="/>
  </w:docVars>
  <w:rsids>
    <w:rsidRoot w:val="00886DCD"/>
    <w:rsid w:val="00030141"/>
    <w:rsid w:val="000B107D"/>
    <w:rsid w:val="000E6CA4"/>
    <w:rsid w:val="00126320"/>
    <w:rsid w:val="00130817"/>
    <w:rsid w:val="00173994"/>
    <w:rsid w:val="00181E8C"/>
    <w:rsid w:val="001C387C"/>
    <w:rsid w:val="001C43AB"/>
    <w:rsid w:val="001D075B"/>
    <w:rsid w:val="001D270A"/>
    <w:rsid w:val="001E5616"/>
    <w:rsid w:val="00220967"/>
    <w:rsid w:val="00247F2E"/>
    <w:rsid w:val="00257181"/>
    <w:rsid w:val="002B02AF"/>
    <w:rsid w:val="002B267A"/>
    <w:rsid w:val="002E7F33"/>
    <w:rsid w:val="00337099"/>
    <w:rsid w:val="003527E7"/>
    <w:rsid w:val="00386F43"/>
    <w:rsid w:val="003C04B4"/>
    <w:rsid w:val="00425446"/>
    <w:rsid w:val="004B4E21"/>
    <w:rsid w:val="005416E2"/>
    <w:rsid w:val="00574F9C"/>
    <w:rsid w:val="005C3EDE"/>
    <w:rsid w:val="005D4031"/>
    <w:rsid w:val="00721562"/>
    <w:rsid w:val="007563B8"/>
    <w:rsid w:val="007E2B07"/>
    <w:rsid w:val="007F7FDB"/>
    <w:rsid w:val="00813E85"/>
    <w:rsid w:val="00813FC6"/>
    <w:rsid w:val="008415DC"/>
    <w:rsid w:val="00882B86"/>
    <w:rsid w:val="00886DCD"/>
    <w:rsid w:val="008E74B6"/>
    <w:rsid w:val="00903926"/>
    <w:rsid w:val="00921302"/>
    <w:rsid w:val="009429EF"/>
    <w:rsid w:val="00973AB7"/>
    <w:rsid w:val="00974F86"/>
    <w:rsid w:val="009C68B1"/>
    <w:rsid w:val="009F2EAE"/>
    <w:rsid w:val="00A233EA"/>
    <w:rsid w:val="00A76282"/>
    <w:rsid w:val="00AA5F08"/>
    <w:rsid w:val="00AB32AC"/>
    <w:rsid w:val="00BB1CE1"/>
    <w:rsid w:val="00BF7C6D"/>
    <w:rsid w:val="00C034CA"/>
    <w:rsid w:val="00C21261"/>
    <w:rsid w:val="00CA0542"/>
    <w:rsid w:val="00CA17D6"/>
    <w:rsid w:val="00CD1619"/>
    <w:rsid w:val="00D32BED"/>
    <w:rsid w:val="00D43DD7"/>
    <w:rsid w:val="00D74EEC"/>
    <w:rsid w:val="00DA69B7"/>
    <w:rsid w:val="00E05156"/>
    <w:rsid w:val="00E72B7C"/>
    <w:rsid w:val="00EA31B0"/>
    <w:rsid w:val="00EA32C2"/>
    <w:rsid w:val="00ED6FFB"/>
    <w:rsid w:val="00F17100"/>
    <w:rsid w:val="00F427AB"/>
    <w:rsid w:val="00FE4D5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65813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86DC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86DC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B4E2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B4E21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3081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817"/>
  </w:style>
  <w:style w:type="paragraph" w:styleId="Footer">
    <w:name w:val="footer"/>
    <w:basedOn w:val="Normal"/>
    <w:link w:val="FooterChar"/>
    <w:uiPriority w:val="99"/>
    <w:unhideWhenUsed/>
    <w:rsid w:val="0013081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817"/>
  </w:style>
  <w:style w:type="paragraph" w:styleId="BalloonText">
    <w:name w:val="Balloon Text"/>
    <w:basedOn w:val="Normal"/>
    <w:link w:val="BalloonTextChar"/>
    <w:uiPriority w:val="99"/>
    <w:semiHidden/>
    <w:unhideWhenUsed/>
    <w:rsid w:val="00AA5F0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5F08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AA5F08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86DC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86DC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B4E2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B4E21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3081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817"/>
  </w:style>
  <w:style w:type="paragraph" w:styleId="Footer">
    <w:name w:val="footer"/>
    <w:basedOn w:val="Normal"/>
    <w:link w:val="FooterChar"/>
    <w:uiPriority w:val="99"/>
    <w:unhideWhenUsed/>
    <w:rsid w:val="0013081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817"/>
  </w:style>
  <w:style w:type="paragraph" w:styleId="BalloonText">
    <w:name w:val="Balloon Text"/>
    <w:basedOn w:val="Normal"/>
    <w:link w:val="BalloonTextChar"/>
    <w:uiPriority w:val="99"/>
    <w:semiHidden/>
    <w:unhideWhenUsed/>
    <w:rsid w:val="00AA5F0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5F08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AA5F0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2365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86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drive.google.com/file/d/1_V5dO55FwBh3iXr2f2c2_Kv2IuHAvAxW/view?usp=shar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02</Words>
  <Characters>115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hul Raj Baranwal</dc:creator>
  <cp:lastModifiedBy>HP-PC</cp:lastModifiedBy>
  <cp:revision>2</cp:revision>
  <dcterms:created xsi:type="dcterms:W3CDTF">2020-11-30T17:34:00Z</dcterms:created>
  <dcterms:modified xsi:type="dcterms:W3CDTF">2020-11-30T17:34:00Z</dcterms:modified>
</cp:coreProperties>
</file>